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Y="2836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bookmarkStart w:id="0" w:name="_GoBack"/>
            <w:bookmarkEnd w:id="0"/>
            <w:r w:rsidRPr="005E1088">
              <w:rPr>
                <w:b/>
                <w:sz w:val="40"/>
              </w:rPr>
              <w:t>ETKİNLİK NO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ETKİNLİK AD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Zorlayıcı Duyguları Tanı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2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Zorlayıcı Duyguları Kontrol Edi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3. 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Öfkemi Tanı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4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Öfkemi Kontrol Edebili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5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Duygularla Baş Et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6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Sosyal İlişkile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7. 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Arkadaşlarımı Anlı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8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Farklılıklarımızla Güçlüyüz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9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Başa Çıkabiliri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0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Çözüm Yolları Bulabiliri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1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Bana Dokunulduğunda Ne Hissediyorum?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2.</w:t>
            </w:r>
          </w:p>
        </w:tc>
        <w:tc>
          <w:tcPr>
            <w:tcW w:w="6552" w:type="dxa"/>
          </w:tcPr>
          <w:p w:rsidR="005E1088" w:rsidRPr="005E1088" w:rsidRDefault="004E177B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Doğru ve Yanlışla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3.</w:t>
            </w:r>
          </w:p>
        </w:tc>
        <w:tc>
          <w:tcPr>
            <w:tcW w:w="6552" w:type="dxa"/>
          </w:tcPr>
          <w:p w:rsidR="00F04C78" w:rsidRPr="005E1088" w:rsidRDefault="004E177B" w:rsidP="00F04C78">
            <w:pPr>
              <w:jc w:val="center"/>
              <w:rPr>
                <w:sz w:val="40"/>
              </w:rPr>
            </w:pPr>
            <w:r>
              <w:rPr>
                <w:sz w:val="40"/>
              </w:rPr>
              <w:t>Hayır Deme</w:t>
            </w:r>
          </w:p>
        </w:tc>
      </w:tr>
    </w:tbl>
    <w:p w:rsidR="00103AD9" w:rsidRDefault="004E177B" w:rsidP="005E1088">
      <w:pPr>
        <w:jc w:val="center"/>
        <w:rPr>
          <w:b/>
          <w:sz w:val="44"/>
        </w:rPr>
      </w:pPr>
      <w:r>
        <w:rPr>
          <w:b/>
          <w:sz w:val="44"/>
        </w:rPr>
        <w:t>İL</w:t>
      </w:r>
      <w:r w:rsidR="00B20BEA">
        <w:rPr>
          <w:b/>
          <w:sz w:val="44"/>
        </w:rPr>
        <w:t>K</w:t>
      </w:r>
      <w:r>
        <w:rPr>
          <w:b/>
          <w:sz w:val="44"/>
        </w:rPr>
        <w:t>OKUL</w:t>
      </w:r>
      <w:r w:rsidR="005E1088" w:rsidRPr="005E1088">
        <w:rPr>
          <w:b/>
          <w:sz w:val="44"/>
        </w:rPr>
        <w:t xml:space="preserve"> REHBERLİK ETKİNLİKLERİ PLANI</w:t>
      </w:r>
    </w:p>
    <w:p w:rsidR="00F04C78" w:rsidRDefault="00F04C78" w:rsidP="005E1088">
      <w:pPr>
        <w:jc w:val="center"/>
        <w:rPr>
          <w:b/>
          <w:sz w:val="44"/>
        </w:rPr>
      </w:pPr>
    </w:p>
    <w:p w:rsidR="00F04C78" w:rsidRPr="00F04C78" w:rsidRDefault="00F04C78" w:rsidP="00F04C78">
      <w:pPr>
        <w:jc w:val="both"/>
        <w:rPr>
          <w:b/>
          <w:sz w:val="40"/>
        </w:rPr>
      </w:pPr>
      <w:r>
        <w:rPr>
          <w:b/>
          <w:sz w:val="40"/>
        </w:rPr>
        <w:t>*Her yeni gelen grup etkinliğine başlamadan öğrencilerle kaynaşmak için ısınma etkinlikleri dosyasındaki etkinliklerinden birini seçip uygulamalı. Sonra asıl etkinliğini uygulamalı !!!!!!</w:t>
      </w:r>
    </w:p>
    <w:sectPr w:rsidR="00F04C78" w:rsidRPr="00F04C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sDCxtDQxNzM2tzBQ0lEKTi0uzszPAykwrQUAWD4pxywAAAA="/>
  </w:docVars>
  <w:rsids>
    <w:rsidRoot w:val="005330D8"/>
    <w:rsid w:val="00103AD9"/>
    <w:rsid w:val="004E177B"/>
    <w:rsid w:val="005330D8"/>
    <w:rsid w:val="005E1088"/>
    <w:rsid w:val="00B20BEA"/>
    <w:rsid w:val="00C04B03"/>
    <w:rsid w:val="00D20305"/>
    <w:rsid w:val="00F0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69C87A3-CA01-4923-9435-32E9795DD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E10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Dell</dc:creator>
  <cp:keywords/>
  <dc:description/>
  <cp:lastModifiedBy>CASPER</cp:lastModifiedBy>
  <cp:revision>2</cp:revision>
  <dcterms:created xsi:type="dcterms:W3CDTF">2024-01-30T08:05:00Z</dcterms:created>
  <dcterms:modified xsi:type="dcterms:W3CDTF">2024-01-30T08:05:00Z</dcterms:modified>
</cp:coreProperties>
</file>